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4.</w:t>
      </w:r>
      <w:r>
        <w:t xml:space="preserve"> </w:t>
      </w:r>
      <w:r>
        <w:t xml:space="preserve">มารยาทในการใช้ห้องน้ำ</w:t>
      </w:r>
      <w:r>
        <w:t xml:space="preserve"> </w:t>
      </w:r>
      <w:r>
        <w:t xml:space="preserve">ห้องส้วม</w:t>
      </w:r>
      <w:r>
        <w:t xml:space="preserve"> </w:t>
      </w:r>
      <w:r>
        <w:t xml:space="preserve">18</w:t>
      </w:r>
      <w:r>
        <w:t xml:space="preserve"> </w:t>
      </w:r>
      <w:r>
        <w:t xml:space="preserve">ส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และแบบประเมินตนเอง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วันนี้มาพบกับวิชาการงานอาชีพนะคะ หรือว่าครูนกค่ะ</w:t>
      </w:r>
    </w:p>
    <w:p>
      <w:pPr>
        <w:pStyle w:val="BodyText"/>
      </w:pPr>
      <w:r>
        <w:t xml:space="preserve">(คุณครูณัฐทิยา) และพบกับคุณครหรือที่เด็ก ๆ เรียกว่าคุณครูฝ้ายนะคะ สำหรับวันนี้นะคะ เราพบกันอีกครั้งแล้ว นะคะ</w:t>
      </w:r>
    </w:p>
    <w:p>
      <w:pPr>
        <w:pStyle w:val="BodyText"/>
      </w:pPr>
      <w:r>
        <w:t xml:space="preserve">(คุณครูณัฐทิยา) ค่ะ สำหรับวันนี้นะคะ เด็ก ๆ จะเรียนในเรื่อนั้นก็คือต่อเนื่องจากสัปดาห์ที่แล้วค่ะ เรายังคงอยู่ในเรื่องของมารยาทนะคะ แต่จะเป็นเกี่ยวกับเรื่องอะไรนั้นไปดูกันเลยค่ะ ก่อนที่เราจะรู้นะคะ นักเรียนมาดูจุดประสงค์กการเรียนรู้ในวันนี้ค่ะ</w:t>
      </w:r>
    </w:p>
    <w:p>
      <w:pPr>
        <w:pStyle w:val="BodyText"/>
      </w:pPr>
      <w:r>
        <w:t xml:space="preserve">(คุณครูณัฐทิยา) ค่ะสำหรับจุดประสงค์ ในส่วนของข้อที่ 1 ค่ะ อธิบายมารยาทในการใช้ห้องน้ำห้องส้วนได้อย่างถูกต้อง และข้แที่ 3 ค่ะ เห็นความสำคัญในกมารยาทใน พอรู้จุดประสงค์แล้ว เด็ก ๆ พอจะทราบไหมคะ คุณครูมีสัญลักษณ์รูปภาพมาให้เด็ก ๆ สังเกตแล้วเด็ก ๆ ลองบิดสิคะว่าเจ้ารูปภาพไหนเป็นห้องน้ำผู้หญิง ผู้ชาย ครูฝ้ายคะ เชิญมาตรงนี้ค่ะ ขอบคุณคะ</w:t>
      </w:r>
    </w:p>
    <w:p>
      <w:pPr>
        <w:pStyle w:val="BodyText"/>
      </w:pPr>
      <w:r>
        <w:t xml:space="preserve">(คุณครูสุนทรี) เด็ก ๆ ตอบได้หรือยังคะ เราจะเริ่มจากผู้หญิงก่อนหรือผู้ชายก่อนคะ เป็นสัญลักษณ์ทางครูฝ้ายหรือว่าครูนก</w:t>
      </w:r>
    </w:p>
    <w:p>
      <w:pPr>
        <w:pStyle w:val="BodyText"/>
      </w:pPr>
      <w:r>
        <w:t xml:space="preserve">(คุณครูสุนทรี) เด็ก ๆ ตอบมาว่าอย่างไรคะ ครูฝ้าย</w:t>
      </w:r>
    </w:p>
    <w:p>
      <w:pPr>
        <w:pStyle w:val="BodyText"/>
      </w:pPr>
      <w:r>
        <w:t xml:space="preserve">(คุณครูณัฐทิยา) เด็ก ๆ บอกว่า เด็ก ๆ เห็นได้ชัดเลยค่ะ ผู้หญิงจะอยู่ทางครูนกค่ะ ไปดูเฉลยนะคะ จริงด้วยค่ะ สังเกตจากตรงไหนคะ</w:t>
      </w:r>
    </w:p>
    <w:p>
      <w:pPr>
        <w:pStyle w:val="BodyText"/>
      </w:pPr>
      <w:r>
        <w:t xml:space="preserve">(คุณครูณัฐทิยา) สังเกตจากผผู้หญิงนะคะนั่นเองค่ะ</w:t>
      </w:r>
    </w:p>
    <w:p>
      <w:pPr>
        <w:pStyle w:val="BodyText"/>
      </w:pPr>
      <w:r>
        <w:t xml:space="preserve">(คุณครูสุนทรี) นี่ค่ะ ผู้หญิงใส่กระโปรง นะคะ ใครตอบถูก เก่งมากค่ะ ต่อไปค่ะ แบบนี้ เมื่อกี้ผู้หญิงไปแล้วใช่ไหมคะครูฝ้าย ผู้ชานจะอยู่ฝั่งผู้ชาย ถ้าเราจะเข้าห้องน้ำผู้ชายหรือเด็กผู้ชายจะเข้าที่รูปภาพหรือ รูปภาพไหนดีคะ เด็ก ๆ ตอบว่าอย่างไรคะครูฝ้าย เป็นผู้ชาย ภาพนี้จริงหรือเปล่าคะ เฉลยแล้วนะคะ</w:t>
      </w:r>
    </w:p>
    <w:p>
      <w:pPr>
        <w:pStyle w:val="BodyText"/>
      </w:pPr>
      <w:r>
        <w:t xml:space="preserve">(คุณครูณัฐทิยา) เป็นผู้ชายจริง ๆ ด้วยค่ะ</w:t>
      </w:r>
    </w:p>
    <w:p>
      <w:pPr>
        <w:pStyle w:val="BodyText"/>
      </w:pPr>
      <w:r>
        <w:t xml:space="preserve">(คุณครูสุนทรี) ค่ะ แสดงว่ารูปนี้ก็เป็นผู้หสังเกตจากอะไรคะ</w:t>
      </w:r>
    </w:p>
    <w:p>
      <w:pPr>
        <w:pStyle w:val="BodyText"/>
      </w:pPr>
      <w:r>
        <w:t xml:space="preserve">(คุณครูณัฐทิยา) เราสังเกตจากด้านล่างเลยนะคะ ถ้าเป็นลักษณะแบบนี้ ก็เป็นคล้ายกับกระโปรงนะคะผู้หญิง แล้วอันนี้คล้ายกับผู้ชายค่ะ ตอบเสียงดังฟังชัดเลยค่ะ ยังไม่ได้ถามเลยเด็ก ๆ บอกว่าถ้าผู้หญิง จะอะไรคะ</w:t>
      </w:r>
    </w:p>
    <w:p>
      <w:pPr>
        <w:pStyle w:val="BodyText"/>
      </w:pPr>
      <w:r>
        <w:t xml:space="preserve">(คุณครูณัฐทิยา) จะมีโบ</w:t>
      </w:r>
    </w:p>
    <w:p>
      <w:pPr>
        <w:pStyle w:val="BodyText"/>
      </w:pPr>
      <w:r>
        <w:t xml:space="preserve">(คุณครูสุนทรี) อันนี้ก็มีโบ ที่ไหนคะ</w:t>
      </w:r>
    </w:p>
    <w:p>
      <w:pPr>
        <w:pStyle w:val="BodyText"/>
      </w:pPr>
      <w:r>
        <w:t xml:space="preserve">(คุณครูณัฐทิยา) ระหว่างคอและศีรษะค่ะ</w:t>
      </w:r>
    </w:p>
    <w:p>
      <w:pPr>
        <w:pStyle w:val="BodyText"/>
      </w:pPr>
      <w:r>
        <w:t xml:space="preserve">(คุณครูสุนทรี) อันนี้เด็ก ๆ นะคะ</w:t>
      </w:r>
    </w:p>
    <w:p>
      <w:pPr>
        <w:pStyle w:val="BodyText"/>
      </w:pPr>
      <w:r>
        <w:t xml:space="preserve">(คุณครูณัฐทิยา) ใช่ค่ะ ก็อยู่ที่ศีรษะนะคะ อยู่ฝั่งนี้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นักเรียนมีสัญลักไหมคะ เวลาที่เราไปเข้าห้องน้ำสาธารณะ เราก็จะเห็นได้หลากหลายรูปแบบใช่ไหมคะ สัญลักษณ์แบบนี้นะคะ เด็ก ๆ ก็เคยเห็นค่ะส่วนใหญ่เราจะเห็นที่ตามห้อสาธารณะใช่ไหมคะ ห้างสรรพสินค้า หรืออาจจะเป็นปั้มน้ำมัน รู้ไหมคะสัญลักษณ์แบบนี้คืออะไร คืออะไร มี…ดูจากภาพได้เลย</w:t>
      </w:r>
    </w:p>
    <w:p>
      <w:pPr>
        <w:pStyle w:val="BodyText"/>
      </w:pPr>
      <w:r>
        <w:t xml:space="preserve">(คุณครูณัฐทิยา) ดูจากภาพด้านบน ได้ชัดเลย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ข้าง ๆ เวียนลงมา</w:t>
      </w:r>
    </w:p>
    <w:p>
      <w:pPr>
        <w:pStyle w:val="BodyText"/>
      </w:pPr>
      <w:r>
        <w:t xml:space="preserve">(คุณครูสุนทรี) ครูนกจะเฉลยนะคะ ก็คือจะเป็น ห้องน้ำสำหรับผู้พิการนะคะหรือผู้ทุกกลภาพ สัญลักษณ์อาจจะรวมถึงคุณแม่ที่กำลังตั้งครรภ์หรือคุณแม่ที่มีลูกอ่อนด้วนะคะ ห้องน้ำแบบนี้จะมีลักษณะค่อนข้างใหญ่กว่าปกตินะคะ เพื่ออำนวยความสะดวอกให้กับผู้พิกผู้ทุพพลภาพแล้วก็คนชราด้วยนะคะ สัญลักษณ์แบบนี้นะคะ เป็นห้องน้เด็ก นั่นเองค่ะ รูปภาพเลยนะคะ อันนี้ก็รวมทั้ง 3 อย่างเลยนะคะ คนชรา อ๋อ 4 อย่างค่ะ มีคุณแม่ด้วยนะคะ สำหรับเปลี่ยนผ้าอ้อม นะคะ ทางด้านนี้ค่ะ คืออุปกรณ์ที่เอาไว้เปลี่ยนผ้าอ้อมค่ะ ล็อกไว้ ถ้าคุณแม่อยากจะเปลี่ยนผ้าอ้อมให้นะคะ ตรงนี้ก็จะกางออกมาสามารถจะเปลี่ยนผ้าอ้อม ให้เด็กได้นะคะ ส่วนอุปกรณ์ด้านข้างค่ะ ก็คือเอาไว้เวลาคนชราเวลานั่ง ก็จะได้ช่วยพเองได้นะคะ นี่คะ ตามที่ กฎหมายบังคับได้เลยนะคะ ควรจะมีห้องน้ำสำหรับคนพิการด้วยนะคะ จากภาพที่เห็นตรงนี้นะคะ เด็ก ๆ คงคุ้นหูค้นตานะคะ ทางด้านนี้ค่ะ เราจะเรียกว่าสุขภัณฑ์แบบนั่งยองหรือที่เราเรียกกัน ก็คือส้วมคอห่าน หรือส้วมซึม ส่วนทางด้านนี้ค่ะ เราจะเรียกว่าสุข หรือที่เราจะคุ้นหูกันอีกอย่างคือแบบชักโครกนั่นเองนะคะ ต่อไปค่ะ เดี๋ยวคุณครูฝ้ายจะทบทวนเรื่องมารยาทให้เด็ก ๆ ดู มารยาทก็คือระเบียบแบบแผนที่ควรประพฤติ ทั้งชุมชนหรือคนหมู่มากนั่นเองค่ะ ตอนนี้นะคะ คุณครูนั้นจะให้เด็กนะคะ จับคู่กันให้เด็กที่นั่งใกล้ ๆ กันนะคะ ความคิดค่ะว่า มารยาทในหารใช้ห้องน้ำห้องส้วมมีอะไรบ้าง โดยที่เขียนให้ได้มากที่สุด เราลองมาดูสิว่าคู่ของเราหรือของเพื่อน ของมารยาทในการใช้ห้องน้ำห้องส้วมเดี๋ยวเรามานำเสนอผลงานกันนะคะ ตอนนี้ลงมือ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 ตอนนี้ให้วางดินสอค่ะ วางดินสอเลยนะคะ ครูฝ้าย</w:t>
      </w:r>
    </w:p>
    <w:p>
      <w:pPr>
        <w:pStyle w:val="BodyText"/>
      </w:pPr>
      <w:r>
        <w:t xml:space="preserve">(คุณครูณัฐทิยา) บางคนได้ถึง 10 ข้อเลยค่ะ ใครได้ 10 ข้อ ปรบมือให้เลายค่ะใครได้น้อยกว่า 10 ข้อไม่เป็นไรนะคะ สิ่งที่เด็ก ๆ เขียนมารยาทไป จะตรงกับใจครูนกที่มานำเสนอในวันนี้ วันนี้ค่ะ เราจะเรียนกันในเรื่องของการใช้ห้องน้ำห้องส้วมค่ะ</w:t>
      </w:r>
    </w:p>
    <w:p>
      <w:pPr>
        <w:pStyle w:val="BodyText"/>
      </w:pPr>
      <w:r>
        <w:t xml:space="preserve">(คุณครูณัฐทิยา) สำหรับมารยาทในการใช้ห้องน้ำ เป็นสถานที่ที่ใช้ชำระร่างกาย รักษาความสะอาด เพื่อสุขอนามัยที่ดีของตัวเองและส่วนรวมนะคะ</w:t>
      </w:r>
    </w:p>
    <w:p>
      <w:pPr>
        <w:pStyle w:val="BodyText"/>
      </w:pPr>
      <w:r>
        <w:t xml:space="preserve">(คุณครูณัฐทิยา) ใช่แล้วค่ะ เพราะฉะนั้น เดี่ยวเรามาดูนะคะ ว่ามารยาทในการใช้ห้องน้ำห้องส้วม เด็ก ๆ ข้อไหนบ้าง ข้อที่ 1 ตรวจดูอุปตรวจดูอุปกรณ์ค่ะ เช่น มีสายยางฉีดน้ำไหม มีขัยนในห้องน้ำไหม และที่สำคัญเพียงพอที่สำหรับที่เราทำธุระเสร้จจะชำระได้หรือไม่นะคะ ตอนที่นักเรียนเข้าไปต้องดูสิ่งเหล่านี้ด้วย ว่าห้องน้ำนั้นสะอาดไหมนะคะ ถ้าเกิดว่าที่เหยียบที่นั่งยอง ที่นั่งรองเหยีบนี้ ถ้าสกปรก เราอาจจะเลือกห้องน้ำที่สะอาดนะคะ</w:t>
      </w:r>
    </w:p>
    <w:p>
      <w:pPr>
        <w:pStyle w:val="BodyText"/>
      </w:pPr>
      <w:r>
        <w:t xml:space="preserve">(คุณครูณัฐทิยา) ค่ะ สำหรับในส่วก็เป็นชักโครกนะคะ ไม่ควรที่จะเหยีบ ค่ะว่า เพราะว่าอาจจะทำให้ฝารองนั่งนั้นเกดอเกิดคาบสกปรกเปอะเปื่อนไปด้วนคาบเท้าของเรา ใช่ไหมคะ เพราะว่าเราไปเหยียบอะไรมาบ้างนะคะ อุบัติเหตุในขณะที่เราเหยียฝารองนั่งนั้นอาจจะแตก เมื่อแตกแล้ว มันอาจจะไปโดนในส่วนของขาหรือก้นของเรา ใช่แล้วค่ะ สำหรับในส่วนของข้อที่ 3 นะคะ ก่อนที่เราจะขับถ่ายนะคะ ควรที่จะ ราดน้ำลงไปที่โถส้วมก่อนนะคะ เพื่อชำระล้างเชื้อโรค ค่อยขับถ่ายนั่นเอวนะคะ ถ้าเกิดเป็นส้มนั่งยองเราก็ตักน้ำราดไปก่อนนะคะ</w:t>
      </w:r>
    </w:p>
    <w:p>
      <w:pPr>
        <w:pStyle w:val="BodyText"/>
      </w:pPr>
      <w:r>
        <w:t xml:space="preserve">(คุณครูณัฐทิยา) สำหรับในส่วนของข้อที่ 4 นะคะ เมื่อขับถ่ายเสร็จแล้ว หรือกดชักโครกทุกครั้งนะคะ ถ้าเกิดที่เราเข้าไปห้องน้ำแล้วเรานั่งอยู่ ธุระของเราเสร็จแล้วนะคะ หรืออาจจะเป็นสุขภัณฑ์แบบนั่งขันในการตักน้ำแล้วก็ราดลงไปจน สะอาดนะคะ จึงจะออกไปด้านนอก หรือจะหัดหลังมาดู ตรวจสอบความเรียบร้อยก่อนว่าสิ่งที่เราขับถ่ายไปไปเราชำระล้างแล้วหรือยังนะคะ</w:t>
      </w:r>
    </w:p>
    <w:p>
      <w:pPr>
        <w:pStyle w:val="BodyText"/>
      </w:pPr>
      <w:r>
        <w:t xml:space="preserve">(คุณครูณัฐทิยา) ใช่แล้วค่ะ หรือสิ่งต่าง ๆ นะคะ ลงที่อ่างล้างมือหรือชักโครกนะคะ ตลอดจนพื้นห้องน้ำ ควรทิ้งไว้ที่ภาชนะที่เขาเตรียมไว้นะคะ ส่วนใหญ่เขาจะติดป้ายไว้นะคะ ทิ้งอยู่แล้ว ซึ่งตรงนี้มันอาจจะทำให้ส้วมอุกได้นะคะ และเมื่อเราทิ้งไปมันก็จะทำไมคะลูก สกปรกด้วยนะคะ คนต่อไปที่มาเข้าก็อาจจะเลอะเทอะ น่ารักเกียจได้ด้วยนะคะ</w:t>
      </w:r>
    </w:p>
    <w:p>
      <w:pPr>
        <w:pStyle w:val="BodyText"/>
      </w:pPr>
      <w:r>
        <w:t xml:space="preserve">(คุณครูณัฐทิยา) ใช่แล้วค่ะ และในส่วนของ ข้อที่ 6. นะคะ ก็ควรที่จะหันกลับมาตรวจความเรียบร้อย ทุกครั้งเวลาที่เราเข้าห้องน้ำนะคะ เราก็แค่เสียเวลาแค่วินาทีเดียว หันกลับไปดูด้านหลังนะคะ ว่ามีความสะอาดเรียบร้อยหรือยัง เก็บเรียบร้อยแล้วหรือยัง ทิ้งลงถังแล้วหรือยังก่อนที่จะออกจตากห้องน้ำนั่นเองนะคะ</w:t>
      </w:r>
    </w:p>
    <w:p>
      <w:pPr>
        <w:pStyle w:val="BodyText"/>
      </w:pPr>
      <w:r>
        <w:t xml:space="preserve">(คุณครูสุนทรี) ใช่คะ มาถึง 6 ข้อแล้ว ไม่รู้ตรงใจเด็ก ๆ กี่ข้อแล้วคะ ข้อนี้ค่ะเวลาที่ไปเข้าห้องน้ำสาธารณะ ครูนกเห็นประจำเลยค่ะ เด็กมาคัดลายมือกัน ได้ไหมคะ เขียนผนัง หรือประตูห้องน้ำนะคะ เพราะถือว่าเป็นการเสียมารยาท ทำให้ทำไมคะ เลอะเทอะ ไม่น่ามองนะคะ</w:t>
      </w:r>
    </w:p>
    <w:p>
      <w:pPr>
        <w:pStyle w:val="BodyText"/>
      </w:pPr>
      <w:r>
        <w:t xml:space="preserve">(คุณครูณัฐทิยา) มาในส่วนของข้อที่8 แล้วนะคะสำหรับข้อที่ 8 นะคะ เราควรล้างมือให้สะอาด ทุกครั้งหลังจากใช้ห้องน้ำหรือห้องส้วมนะคะ เพราะอะไรคะเด็ก ๆ ก่อนทุกครั้ง เมื่อเราออกจากห้องน้ำคะ เด็ก ๆ ตอบกันมาแล้วใช่ไหมคะ เพื่อรักษาความสะอาดใช่ไหมคะ เมื่อเราเข้าห้องน้ำแล้วมือของเรา ต่าง ๆ ใช่หรือไม่ แล้วอาจจะนำออกไป นำออกไปรับประทานอาหารก็เป็นได้ ใช่ไหมคะ เพราะฉะนั้น ก็ควรที่จะล้างมือด้วยอะไรคะ เพื่อให้มันสะอาดมากขึ้น</w:t>
      </w:r>
    </w:p>
    <w:p>
      <w:pPr>
        <w:pStyle w:val="BodyText"/>
      </w:pPr>
      <w:r>
        <w:t xml:space="preserve">(คุณครูณัฐทิยา) ใช่ค่ะ ตามซอกเควรล้างให้สะอาดด้วยนะคะ จะล้างตาม 7 ขั้นตอนที่นักเรียนได้เรียนในวิชาสุขศึกษานั่นเองนะคะ สำหรับข้อนี้ค่ะ ถ้าเกิดว่ามีพวกเราใช้บริการหลายคน ซึ่ง ลำดับก่อนหลังนะคะ เวลาที่่เราจะรอ เราควรจะรออยู่ด้านนอก ที่จะยืนที่หน้าประตูเลย เราควรจะรอ เซึ่งถ้าห้องน้ำมีหลายห้อง ห้องที่ 1 ห้อที่ 2 ห้องที่ 3 แบบนี้ไม่ทำนะคะ</w:t>
      </w:r>
    </w:p>
    <w:p>
      <w:pPr>
        <w:pStyle w:val="BodyText"/>
      </w:pPr>
      <w:r>
        <w:t xml:space="preserve">(คุณครูณัฐทิยา) เอาแล้วนะคะเด็ก ๆ มาถึงในข้อที่ 10 นะคะ ก่อนออกจากห้องน้ำห้องส้วมควรตรวจเครื่องแต่วกายให้เรียบร้อย เอ๊ะ ทำแบบนี้กันหรือไม่คะ ก่อนออกจากห้องน้ำ ตรวจดูตัวเอง เข็มขัดของเราว่า แต่งตัวเรียบร้อยแล้วหรือแไม่นะคะ</w:t>
      </w:r>
    </w:p>
    <w:p>
      <w:pPr>
        <w:pStyle w:val="BodyText"/>
      </w:pPr>
      <w:r>
        <w:t xml:space="preserve">(คุณครูสุนทรี) ใช่ค่ะ เพราะถ้าเกิดบ้างครั้งเราอาจจะ หลงลืมเพราะถอดแล้วลืมใส่ อาจจะเป็นที่อุจาดตาของคนอื่นอย่าลืมตรวจสอบตรงวนี้ด้วยนะคะ ซึ่ง 10. ข้อนี้ เด็ก ๆ อาจจะมีไม่เหมือนครูนกเลย ยิ่งดีเยี่ยมเลยค่ะ เพราะว่าอะไร เพราะว่ามารยาทในเรื่องพวกนี้นะคะ มีมากมาย มีอะไรเพิ่มมีอะไรเพิ่มไหมคะ บอกคุณครูปลายทางได้เลยค่ะ ใครที่ มีเกิน 10 ข้อนะคะ ขอให้คุณครูปลายทางยกนิ้วให้แบบนี้เลยค่ะ ต่อไปนะคะ เดี๋ยวครูนกจะพาเด็ก ๆ ไปใช้ห้องน้ำกันจริง ๆ เลยค่ะ ว่าเวลาไปใช้นั้นเราต้องปฏิบัติอย่างไรค่ะ ไปเลยค่ะ ค่ะ ตอนนี้นะคะครูนก้พามาในห้องน้ำหรือห้องส้วม เราเข้าห้องน้ำหรือห้องส้วมนะคะ ห้องน้สะอาดนะคะ ต่อไปเราก็ดูค่ะที่อยู่ในห้องน้ำนะคะ สายยางใช้ได้ ชักโครกมีน้ำนะคะ หลังจากนั้นค่ะ เราก็ขับถ่าย เมื่อเราขับถ่ายเสร็จแล้ว เราก็ทำไมคะ กดชักโครกอีัก 1แต่ถ้าเกิดเป็นผู้ชายจะเข้าห้องน้ำแบบ จะเข้าห้องน้ำแบบนั่งราบนะคะ แล้วค่อยปัสสาวะนะคะ แล้วค่อยกดชักโครก เมื่อกดชักโครก คุณผู้ชายอย่าลืมเอาฝานั่งราบลงด้วยนะคะ จากห้องน้ำค่ะ เมื่อเราเข้าห้องน้ำเสร็จเรียบร้อยแล้วเราก็ต้องมาล้ามือของเรให้สะอาดนะคะ โดยที่ตามซอกเล็บ ตามง่ามนะคะ เพราะว่าห้องน้ำนั้นนะคะ เป็นแหล่งสะสมของเเมื่อสะอาดแล้วเราก็ไปเช็ดมือนะคะ ซึ่งเราก็จะเช็ดทำความสะอาดมือขจองเราน้ำนั้นหยดในห้องน้ำนะคะ เมื่อสักครู่นี้เราทำน้ำหยดไว้ เราก็ใช้กระดาษชำระของเราค่ะ เช็ด ให้คุ้มค่านั่นเองนะคะ ปกติแล้วเด็ก ๆ ก็เข้าห้องน้ำแบบนี้ใช่หรือไดีมากเลยค่ะ ตอนนี้เราไปดูที่ห้องเรียนของเราเลยค่ ะหลังจากที่เราไปชมเหตการณ์แล้วนะคะ เด็ก ๆ ก็ตดีเยี่ยมเลยค่ะ วันนี้ครูฝ้ายมีสาระน่ารู้มาฝากเด็ก ๆ ค่ะ</w:t>
      </w:r>
    </w:p>
    <w:p>
      <w:pPr>
        <w:pStyle w:val="BodyText"/>
      </w:pPr>
      <w:r>
        <w:t xml:space="preserve">(คุณครูณัฐทิยา) ค่ะ สาระน่ารู้ในวันนี้นะคะ ฝึกเข้าห้องน้ำ ห้องส้วมให้เป็นเวลา ไม่ควรกั้นอุจจาระ หรือปัสสาวะไว้นาน ๆ เพราะจะทำให้เป็นโรคท้องผูกหรือกเราควรที่จะทำให้เป็นเวลาใช่ไหมคะ</w:t>
      </w:r>
    </w:p>
    <w:p>
      <w:pPr>
        <w:pStyle w:val="BodyText"/>
      </w:pPr>
      <w:r>
        <w:t xml:space="preserve">(คุณครูสุนทรี) มาถึงช่วงนี้แล้ว นะคะ สำหรับบทบาทของคุณครูปลายทางนะคะ นักเรียนตามความเหมาะสมนะคะ แล้วก็ให้คำปรนะคะ ในเรื่องของมารยาทในการใช้ ห้องส้วมนะคะ หลังจากนั้นค่ะ แจกใบงานที่ 11 ค่ะ เรื่อง มารยาทในการใช้ห้องน้ำนะคะ สำหรับบทบาทของนักเรียนปฃายทางนะนั่นแบ่งกลึ่มตามความเหมาะสม ในการใช้ห้องน้ำห้องส้วม หลังจากนั้นนะคะ ให้นักเรียนปฏิบัติ ซึ่งตรงนี้นะคะ เด็ก ๆ อาจจะสมมติเหตุการหรือถ้าคุณครูจะอนุเคราะห์ เด็ก ๆ นะคะ ไปใช้ห้องน้ำห้องส้วมจริง ๆ ก็ได้ค่ะ มาดูใบงานกันเลยนะคะ ก็คือจะมีรูปร่างหน้าตาแบบนี้นะคะ เดี๋ยวครูจะขยายฝห้ดก็คือในส่วน สี่เหลี่ยมตรวาดรูปภาพนะคะ จากที่สถานการณ์นักเรียนจำลองมานะคะ ว่า สถานที่ในภาพนั้นคือที่ใด มีใครบ้าง พฤติกรรมที่ควร ในสถานที่นี้มีอะไรบ้าง สุดท้ายนะคะ ถ้าเราไม่ปฏิบัติจะส่งผลต่อห้องน้ำห้องส้วมอย่างไร เข้อย่างไร เข้าใจแล้วใช่ไหมคะ ฉะนั้นแล้ว เด็ก ๆ ไปฝึกปฏิบัติ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เด็ก ๆ ฝึกปฏิบัติกันไปถึงไหนแล้ว ให้เด็ก ๆ นั้นประเมินตนเองค่ะ ซึ่งก็จะเป็นเรื่องสุึดท้ายของหน่วยที่ 2 นะคะ เด็กดีมีมารยาทค่ะ ใบdltv.ac.th นะคะ ตนเองนั้น ก็คือสิ่ในหน่วยนี้นะคะ ก็คือจะมีอยู่ 4 เรื่องนะคะ ให้เด็ก ๆ ระบายสีค่ะ พึงพอใจ หรือว่าตัวเองทำได้เท่าไหร่นั่นเอง ซึ่งถ้า 1 ดวง แสดงว่าต้องปรับปรุง ถ้า 5 ดวงก็แสดงว่านักเรียนนั้นทำได้ดีมากนั่นเองนะคะ ก็ระบายสีที่ดาวได้เลยค่ะ หลังจากนั้นค่ะ เมื่อนักเรียนระบายสีเสร็จแล้วให้นักเรียนนั้นนับจำนวนดาวของตนเอง ได้เท่าไร ส่วนข้อสุดท้ายนะคะ เมื่อนักเรียนนับดาวเสร็จแล้ว ในหน่วยนี้นะคะ ควรจะปรับปรุง พอใช้ ค่อนข้างดี ดี หรือดีมากนั่นเองนะคะ และข้อสุดท้ายค่ะ สิ่งที่นักเรียนจะวางแผน หน่วยต่อไป นักเรียนวางแผนว่าอิย่าไงรนะคะ ตรงนี้สามารถ นักเรียนสามารถเลือกได้มากกว่า 1 ข้อนะคะ สรุปของเราในวันนี้ค่ะ ค่ะ ในเรื่องของมารยาทในการใช้ห้องน้ำห้องส้วม นะคะ เป็นสถานที่ที่ใช้ร่วมกัน จึงควรรักษาความสะอาดและมีมารยาท ของตนเองและส่วนรวมนะคะ</w:t>
      </w:r>
    </w:p>
    <w:p>
      <w:pPr>
        <w:pStyle w:val="BodyText"/>
      </w:pPr>
      <w:r>
        <w:t xml:space="preserve">(คุณครูสุนทรี) สำหรับบทเรียนในครั้งต่อไป เราจะเรียนรู้ในเรื่องของอุปกรนเครื่องมือเครื่องใช้ภายในบ้านนะคะ ใบงานเรื่องอุปกรณ์เครื่องมือและเครื่องใช้ในบ้าน ตรงนี้นะคะ คุณครูสามารถ Doenload dltv.ac.th ค่ะ</w:t>
      </w:r>
    </w:p>
    <w:p>
      <w:pPr>
        <w:pStyle w:val="BodyText"/>
      </w:pPr>
      <w:r>
        <w:t xml:space="preserve">(คุณครูสุนทรี) สำหรับวันนี้นะคะ เวลาของครูนักและครูฝ้าย แล้วนะคะ พบกันอีกทีหนึ่งในสัปดาห์หน้า สพ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2) 4. มารยาทในการใช้ห้องน้ำ ห้องส้วม 18 ส.ค. 64 (มีใบงาน ใบความรู้และแบบประเมินตนเอง) ปลา ภูมิ ฟารุต</dc:title>
  <dc:creator/>
  <cp:keywords/>
  <dcterms:created xsi:type="dcterms:W3CDTF">2022-09-21T07:48:48Z</dcterms:created>
  <dcterms:modified xsi:type="dcterms:W3CDTF">2022-09-21T07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ันยายน 2565 เวลา 13.00 น.</vt:lpwstr>
  </property>
  <property fmtid="{D5CDD505-2E9C-101B-9397-08002B2CF9AE}" pid="3" name="subtitle">
    <vt:lpwstr/>
  </property>
</Properties>
</file>